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Sward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c41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port</dc:title>
  <dc:creator>Greg Sward</dc:creator>
  <dcterms:created xsi:type="dcterms:W3CDTF">2017-11-17T17:44:31Z</dcterms:created>
  <dcterms:modified xsi:type="dcterms:W3CDTF">2017-11-17T17:44:31Z</dcterms:modified>
</cp:coreProperties>
</file>